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6241" w:rsidRPr="00354143" w:rsidRDefault="00354143" w:rsidP="00354143">
      <w:pPr>
        <w:jc w:val="center"/>
        <w:rPr>
          <w:b/>
          <w:sz w:val="28"/>
          <w:szCs w:val="28"/>
        </w:rPr>
      </w:pPr>
      <w:r w:rsidRPr="00354143">
        <w:rPr>
          <w:b/>
          <w:sz w:val="28"/>
          <w:szCs w:val="28"/>
        </w:rPr>
        <w:t>Dodatek č. 3</w:t>
      </w:r>
    </w:p>
    <w:p w:rsidR="00354143" w:rsidRPr="00354143" w:rsidRDefault="00354143" w:rsidP="00354143">
      <w:pPr>
        <w:jc w:val="center"/>
        <w:rPr>
          <w:b/>
          <w:sz w:val="28"/>
          <w:szCs w:val="28"/>
        </w:rPr>
      </w:pPr>
    </w:p>
    <w:p w:rsidR="00354143" w:rsidRPr="00354143" w:rsidRDefault="00354143" w:rsidP="00354143">
      <w:pPr>
        <w:jc w:val="center"/>
        <w:rPr>
          <w:b/>
          <w:sz w:val="28"/>
          <w:szCs w:val="28"/>
        </w:rPr>
      </w:pPr>
      <w:r w:rsidRPr="00354143">
        <w:rPr>
          <w:b/>
          <w:sz w:val="28"/>
          <w:szCs w:val="28"/>
        </w:rPr>
        <w:t>ke Smlouvě o spolupráci při řešení části proje</w:t>
      </w:r>
      <w:r w:rsidR="001752BD">
        <w:rPr>
          <w:b/>
          <w:sz w:val="28"/>
          <w:szCs w:val="28"/>
        </w:rPr>
        <w:t>ktu výzkumu a vývoje č. 16-29937A panelu č. 05</w:t>
      </w:r>
      <w:r w:rsidRPr="00354143">
        <w:rPr>
          <w:b/>
          <w:sz w:val="28"/>
          <w:szCs w:val="28"/>
        </w:rPr>
        <w:t xml:space="preserve"> mezi smluvními stranami</w:t>
      </w:r>
    </w:p>
    <w:p w:rsidR="00354143" w:rsidRDefault="00360AA4" w:rsidP="00360AA4">
      <w:pPr>
        <w:jc w:val="center"/>
      </w:pPr>
      <w:r>
        <w:t>(dále jen „dodatek“)</w:t>
      </w:r>
    </w:p>
    <w:p w:rsidR="00354143" w:rsidRDefault="00354143"/>
    <w:p w:rsidR="00360AA4" w:rsidRDefault="00360AA4"/>
    <w:p w:rsidR="00354143" w:rsidRPr="00354143" w:rsidRDefault="00354143">
      <w:pPr>
        <w:rPr>
          <w:b/>
        </w:rPr>
      </w:pPr>
      <w:r w:rsidRPr="00354143">
        <w:rPr>
          <w:b/>
        </w:rPr>
        <w:t>Výzkumný ústav veterinárního lékařství, v.</w:t>
      </w:r>
      <w:r w:rsidR="00B84F3F">
        <w:rPr>
          <w:b/>
        </w:rPr>
        <w:t xml:space="preserve"> </w:t>
      </w:r>
      <w:r w:rsidRPr="00354143">
        <w:rPr>
          <w:b/>
        </w:rPr>
        <w:t>v.</w:t>
      </w:r>
      <w:r w:rsidR="00B84F3F">
        <w:rPr>
          <w:b/>
        </w:rPr>
        <w:t xml:space="preserve"> </w:t>
      </w:r>
      <w:r w:rsidRPr="00354143">
        <w:rPr>
          <w:b/>
        </w:rPr>
        <w:t>i.</w:t>
      </w:r>
    </w:p>
    <w:p w:rsidR="00354143" w:rsidRDefault="00354143">
      <w:r>
        <w:t>Sídlo: Hudcova 296/70, 621 00 Brno</w:t>
      </w:r>
    </w:p>
    <w:p w:rsidR="00354143" w:rsidRDefault="00354143">
      <w:r>
        <w:t>IČ: 00027162</w:t>
      </w:r>
    </w:p>
    <w:p w:rsidR="00354143" w:rsidRDefault="00354143">
      <w:r>
        <w:t xml:space="preserve">Zastoupený: Mgr. Jiřím Kohoutkem, Ph.D., pověřeným řízením </w:t>
      </w:r>
      <w:proofErr w:type="spellStart"/>
      <w:r>
        <w:t>VÚVeL</w:t>
      </w:r>
      <w:proofErr w:type="spellEnd"/>
    </w:p>
    <w:p w:rsidR="00354143" w:rsidRDefault="00354143">
      <w:r>
        <w:t>Bankovní spojení: Komerční banka Br</w:t>
      </w:r>
      <w:r w:rsidR="00785BF2">
        <w:t>no-město, č. účtu</w:t>
      </w:r>
    </w:p>
    <w:p w:rsidR="00354143" w:rsidRDefault="00354143">
      <w:r>
        <w:rPr>
          <w:b/>
        </w:rPr>
        <w:t>jako: „příjemce“</w:t>
      </w:r>
    </w:p>
    <w:p w:rsidR="00354143" w:rsidRDefault="00354143"/>
    <w:p w:rsidR="00354143" w:rsidRDefault="001752BD">
      <w:r>
        <w:rPr>
          <w:b/>
        </w:rPr>
        <w:t>Masarykova univerzita</w:t>
      </w:r>
    </w:p>
    <w:p w:rsidR="00354143" w:rsidRDefault="00354143" w:rsidP="00354143">
      <w:r>
        <w:t xml:space="preserve">Sídlo: </w:t>
      </w:r>
      <w:r w:rsidR="001752BD">
        <w:t>Žerotínovo nám. 9, 601 77 Brno</w:t>
      </w:r>
    </w:p>
    <w:p w:rsidR="00354143" w:rsidRDefault="00354143" w:rsidP="00354143">
      <w:r>
        <w:t>IČ: 00</w:t>
      </w:r>
      <w:r w:rsidR="001752BD">
        <w:t>216224</w:t>
      </w:r>
    </w:p>
    <w:p w:rsidR="001752BD" w:rsidRDefault="001752BD" w:rsidP="00354143">
      <w:pPr>
        <w:rPr>
          <w:b/>
        </w:rPr>
      </w:pPr>
      <w:r>
        <w:rPr>
          <w:b/>
        </w:rPr>
        <w:t>Lékařská fakulta</w:t>
      </w:r>
    </w:p>
    <w:p w:rsidR="001752BD" w:rsidRPr="001752BD" w:rsidRDefault="001752BD" w:rsidP="00354143">
      <w:r>
        <w:t>Na adrese: Kamenice 5, 625 00 Brno</w:t>
      </w:r>
    </w:p>
    <w:p w:rsidR="001752BD" w:rsidRDefault="001752BD" w:rsidP="00354143">
      <w:r>
        <w:t>Zastoupená</w:t>
      </w:r>
      <w:r w:rsidR="00354143">
        <w:t xml:space="preserve">: </w:t>
      </w:r>
      <w:r>
        <w:t>prof. MUDr. Martinem Barešem, Ph.D., děkanem</w:t>
      </w:r>
    </w:p>
    <w:p w:rsidR="00354143" w:rsidRDefault="00354143" w:rsidP="00354143">
      <w:r>
        <w:t xml:space="preserve">Bankovní spojení: </w:t>
      </w:r>
      <w:r w:rsidR="001752BD">
        <w:t xml:space="preserve">Komerční banka Brno-město, č. účtu </w:t>
      </w:r>
      <w:bookmarkStart w:id="0" w:name="_GoBack"/>
      <w:bookmarkEnd w:id="0"/>
    </w:p>
    <w:p w:rsidR="00354143" w:rsidRDefault="00354143">
      <w:r>
        <w:rPr>
          <w:b/>
        </w:rPr>
        <w:t>jako: „spolupříjemce“</w:t>
      </w:r>
    </w:p>
    <w:p w:rsidR="00354143" w:rsidRDefault="00354143"/>
    <w:p w:rsidR="00354143" w:rsidRDefault="00354143"/>
    <w:p w:rsidR="00354143" w:rsidRPr="00B84F3F" w:rsidRDefault="00354143" w:rsidP="00902AA2">
      <w:pPr>
        <w:jc w:val="center"/>
        <w:rPr>
          <w:b/>
        </w:rPr>
      </w:pPr>
      <w:r w:rsidRPr="00B84F3F">
        <w:rPr>
          <w:b/>
        </w:rPr>
        <w:t>1. PŘEDMĚT DODATKU</w:t>
      </w:r>
    </w:p>
    <w:p w:rsidR="00354143" w:rsidRDefault="00354143"/>
    <w:p w:rsidR="00354143" w:rsidRDefault="00354143" w:rsidP="00431C27">
      <w:pPr>
        <w:pStyle w:val="Odstavecseseznamem"/>
        <w:numPr>
          <w:ilvl w:val="0"/>
          <w:numId w:val="1"/>
        </w:numPr>
        <w:ind w:left="0"/>
        <w:jc w:val="both"/>
      </w:pPr>
      <w:r>
        <w:t xml:space="preserve">Smluvní strany v souladu se Smlouvou o řešení </w:t>
      </w:r>
      <w:r w:rsidR="001752BD">
        <w:t>části projektu č. 16-29937</w:t>
      </w:r>
      <w:r>
        <w:t>A</w:t>
      </w:r>
      <w:r w:rsidR="00B84F3F">
        <w:t xml:space="preserve"> panelu č. </w:t>
      </w:r>
      <w:r w:rsidR="001752BD">
        <w:t>05</w:t>
      </w:r>
      <w:r>
        <w:t xml:space="preserve"> tímto dodatkem upřesňují výši podpory poskytovanou </w:t>
      </w:r>
      <w:proofErr w:type="spellStart"/>
      <w:r>
        <w:t>spolupříjemci</w:t>
      </w:r>
      <w:proofErr w:type="spellEnd"/>
      <w:r>
        <w:t xml:space="preserve"> v kalendářním roce 2019, a to následovně:</w:t>
      </w:r>
    </w:p>
    <w:p w:rsidR="00354143" w:rsidRDefault="00354143" w:rsidP="00431C27">
      <w:pPr>
        <w:jc w:val="both"/>
      </w:pPr>
    </w:p>
    <w:p w:rsidR="00354143" w:rsidRDefault="00354143" w:rsidP="00431C27">
      <w:pPr>
        <w:pStyle w:val="Odstavecseseznamem"/>
        <w:numPr>
          <w:ilvl w:val="0"/>
          <w:numId w:val="1"/>
        </w:numPr>
        <w:ind w:left="0"/>
        <w:jc w:val="both"/>
      </w:pPr>
      <w:r>
        <w:t xml:space="preserve">Pro kalendářní rok 2019 činí výše podpory z veřejných prostředků poskytovaných </w:t>
      </w:r>
      <w:proofErr w:type="spellStart"/>
      <w:r>
        <w:t>spolupříjemci</w:t>
      </w:r>
      <w:proofErr w:type="spellEnd"/>
      <w:r>
        <w:t xml:space="preserve"> na řešení věcné části náplně projektu: </w:t>
      </w:r>
    </w:p>
    <w:p w:rsidR="00354143" w:rsidRDefault="00354143"/>
    <w:p w:rsidR="00354143" w:rsidRPr="00B84F3F" w:rsidRDefault="00B84F3F">
      <w:pPr>
        <w:rPr>
          <w:b/>
        </w:rPr>
      </w:pPr>
      <w:r w:rsidRPr="00B84F3F">
        <w:rPr>
          <w:b/>
        </w:rPr>
        <w:t>Celkem:</w:t>
      </w:r>
      <w:r w:rsidRPr="00B84F3F">
        <w:rPr>
          <w:b/>
        </w:rPr>
        <w:tab/>
      </w:r>
      <w:r w:rsidRPr="00B84F3F">
        <w:rPr>
          <w:b/>
        </w:rPr>
        <w:tab/>
      </w:r>
      <w:r w:rsidRPr="00B84F3F">
        <w:rPr>
          <w:b/>
        </w:rPr>
        <w:tab/>
      </w:r>
      <w:r w:rsidR="001752BD">
        <w:rPr>
          <w:b/>
        </w:rPr>
        <w:t xml:space="preserve">815 000 </w:t>
      </w:r>
      <w:r w:rsidRPr="00B84F3F">
        <w:rPr>
          <w:b/>
        </w:rPr>
        <w:t>Kč</w:t>
      </w:r>
    </w:p>
    <w:p w:rsidR="00B84F3F" w:rsidRDefault="00B84F3F"/>
    <w:p w:rsidR="00B84F3F" w:rsidRDefault="00B84F3F">
      <w:r>
        <w:t>Z toho:</w:t>
      </w:r>
    </w:p>
    <w:p w:rsidR="00B84F3F" w:rsidRDefault="00B84F3F">
      <w:r>
        <w:t>Osobní náklady:</w:t>
      </w:r>
      <w:r>
        <w:tab/>
      </w:r>
      <w:r>
        <w:tab/>
      </w:r>
      <w:r w:rsidR="001752BD">
        <w:t xml:space="preserve">435 000 </w:t>
      </w:r>
      <w:r>
        <w:t>Kč</w:t>
      </w:r>
    </w:p>
    <w:p w:rsidR="00B84F3F" w:rsidRDefault="00B84F3F">
      <w:r>
        <w:t>Provozní náklady:</w:t>
      </w:r>
      <w:r>
        <w:tab/>
      </w:r>
      <w:r>
        <w:tab/>
      </w:r>
      <w:r w:rsidR="001752BD">
        <w:t xml:space="preserve">380 000 </w:t>
      </w:r>
      <w:r>
        <w:t>Kč</w:t>
      </w:r>
    </w:p>
    <w:p w:rsidR="00B84F3F" w:rsidRDefault="00B84F3F"/>
    <w:p w:rsidR="00B84F3F" w:rsidRDefault="00B84F3F" w:rsidP="00431C27">
      <w:pPr>
        <w:pStyle w:val="Odstavecseseznamem"/>
        <w:numPr>
          <w:ilvl w:val="0"/>
          <w:numId w:val="1"/>
        </w:numPr>
        <w:ind w:left="0"/>
        <w:jc w:val="both"/>
      </w:pPr>
      <w:r>
        <w:t xml:space="preserve">Nedílnou součástí tohoto dodatku je kopie Dodatku </w:t>
      </w:r>
      <w:r w:rsidR="001752BD">
        <w:t>č. 3</w:t>
      </w:r>
      <w:r>
        <w:t xml:space="preserve"> ke Smlouvě je kopie o poskytnutí účelové podpory na řešení projektu </w:t>
      </w:r>
      <w:r w:rsidR="001752BD">
        <w:t>č. 16-29937</w:t>
      </w:r>
      <w:r>
        <w:t xml:space="preserve">A panelu č. </w:t>
      </w:r>
      <w:r w:rsidR="001752BD">
        <w:t>05</w:t>
      </w:r>
      <w:r>
        <w:t xml:space="preserve"> (dále jen „</w:t>
      </w:r>
      <w:r w:rsidR="001752BD">
        <w:t>Dodatek č. 3</w:t>
      </w:r>
      <w:r>
        <w:t>“) uzavřeného mezi Příjemcem a Ministerstvem zdravotnictví</w:t>
      </w:r>
      <w:r w:rsidR="001752BD">
        <w:t>. Dodatek č. 3</w:t>
      </w:r>
      <w:r>
        <w:t xml:space="preserve"> zároveň Příjemce, potažmo spolupříjemce, zavazuje k dalším právům a povinnostem souvisejícím s ukončením projektu </w:t>
      </w:r>
      <w:r w:rsidR="001752BD">
        <w:t>č. 16-29937</w:t>
      </w:r>
      <w:r>
        <w:t xml:space="preserve">A panelu č. </w:t>
      </w:r>
      <w:r w:rsidR="001752BD">
        <w:t>05</w:t>
      </w:r>
      <w:r>
        <w:t xml:space="preserve">. Spolupříjemce bere na vědomí spoluúčast na plnění práv a povinností z Dodatku </w:t>
      </w:r>
      <w:r w:rsidR="001752BD">
        <w:t>č. 3</w:t>
      </w:r>
      <w:r>
        <w:t xml:space="preserve"> vyplývajících.</w:t>
      </w:r>
    </w:p>
    <w:p w:rsidR="003E45F6" w:rsidRDefault="003E45F6" w:rsidP="00902AA2">
      <w:pPr>
        <w:pStyle w:val="Odstavecseseznamem"/>
        <w:ind w:left="0"/>
        <w:jc w:val="both"/>
      </w:pPr>
    </w:p>
    <w:p w:rsidR="003E45F6" w:rsidRDefault="003E45F6" w:rsidP="00431C27">
      <w:pPr>
        <w:pStyle w:val="Odstavecseseznamem"/>
        <w:numPr>
          <w:ilvl w:val="0"/>
          <w:numId w:val="1"/>
        </w:numPr>
        <w:ind w:left="0"/>
        <w:jc w:val="both"/>
      </w:pPr>
      <w:r w:rsidRPr="00710CF2">
        <w:lastRenderedPageBreak/>
        <w:t xml:space="preserve">V případě závěrečného hodnocení ukončeného projektu v kategorii „S“ z důvodů na straně </w:t>
      </w:r>
      <w:r>
        <w:t>dalšího příjemce je p</w:t>
      </w:r>
      <w:r w:rsidRPr="00710CF2">
        <w:t xml:space="preserve">říjemce oprávněn požadovat po </w:t>
      </w:r>
      <w:r>
        <w:t xml:space="preserve">dalším příjemci </w:t>
      </w:r>
      <w:r w:rsidRPr="00710CF2">
        <w:t>vrácení dotace podle míry nesplnění zadání</w:t>
      </w:r>
      <w:r>
        <w:t xml:space="preserve"> dalším příjemcem</w:t>
      </w:r>
      <w:r w:rsidRPr="00710CF2">
        <w:t xml:space="preserve">, a to až do výše 100% čerpané účelové podpory </w:t>
      </w:r>
      <w:r>
        <w:t xml:space="preserve">dalším příjemcem </w:t>
      </w:r>
      <w:r w:rsidRPr="00710CF2">
        <w:t xml:space="preserve">za celou dobu řešení. Pokud bude z výše uvedených důvodů </w:t>
      </w:r>
      <w:r>
        <w:t>p</w:t>
      </w:r>
      <w:r w:rsidRPr="00710CF2">
        <w:t xml:space="preserve">říjemci udělena sankce, je </w:t>
      </w:r>
      <w:r>
        <w:t>další příjemce</w:t>
      </w:r>
      <w:r w:rsidRPr="00710CF2">
        <w:t xml:space="preserve"> povinen na písemnou výzvu </w:t>
      </w:r>
      <w:r>
        <w:t>příjemce</w:t>
      </w:r>
      <w:r w:rsidRPr="00710CF2">
        <w:t xml:space="preserve"> vrátit poskytnutou účelovou pod</w:t>
      </w:r>
      <w:r>
        <w:t>poru (nebo její část) zpět p</w:t>
      </w:r>
      <w:r w:rsidRPr="00710CF2">
        <w:t>říjemci, a to nejpozději do 15 dnů ode dne doručení výzvy</w:t>
      </w:r>
    </w:p>
    <w:p w:rsidR="003E45F6" w:rsidRDefault="003E45F6" w:rsidP="003E45F6">
      <w:pPr>
        <w:jc w:val="both"/>
      </w:pPr>
    </w:p>
    <w:p w:rsidR="00360AA4" w:rsidRDefault="00360AA4" w:rsidP="00431C27">
      <w:pPr>
        <w:pStyle w:val="Odstavecseseznamem"/>
        <w:numPr>
          <w:ilvl w:val="0"/>
          <w:numId w:val="1"/>
        </w:numPr>
        <w:ind w:left="0"/>
        <w:jc w:val="both"/>
      </w:pPr>
      <w:proofErr w:type="spellStart"/>
      <w:r>
        <w:t>Spolupříjemce</w:t>
      </w:r>
      <w:proofErr w:type="spellEnd"/>
      <w:r>
        <w:t xml:space="preserve"> bere na vědomí, že </w:t>
      </w:r>
      <w:r w:rsidR="003E45F6">
        <w:t>p</w:t>
      </w:r>
      <w:r>
        <w:t>říjemce je povinným subjektem dle zákona č. 340/2015 Sb., o zvláštních podmínkách účinnosti některých smluv, uveřejňování těchto smluv a o registru smluv, ve znění pozdějších předpisu, a že Příjemce je povinen tento dodatek uveřejnit v registru smluv podle tohoto zákona. Smluvní strany souhlasí s uveřejněním tohoto dodatku v registru smluv, a to včetně všech údajů v dodatku uvedených. Zákonné důvody pro případné neuveřejnění některého údaje z tohoto dodatku se druhá strana zavazuje sdělit druhé smluvní straně nejpozději v den podpisu tohoto dodatku svého oprávněného zástupce.</w:t>
      </w:r>
    </w:p>
    <w:p w:rsidR="00360AA4" w:rsidRDefault="00360AA4" w:rsidP="00431C27">
      <w:pPr>
        <w:jc w:val="both"/>
      </w:pPr>
    </w:p>
    <w:p w:rsidR="00360AA4" w:rsidRDefault="00360AA4" w:rsidP="00431C27">
      <w:pPr>
        <w:pStyle w:val="Odstavecseseznamem"/>
        <w:numPr>
          <w:ilvl w:val="0"/>
          <w:numId w:val="1"/>
        </w:numPr>
        <w:ind w:left="0"/>
        <w:jc w:val="both"/>
      </w:pPr>
      <w:r>
        <w:t>Tento dodatek nabývá platnosti dnem jeho podpisu oběma smluvními stranami a účinnosti dnem uveřejnění v registru smluv. Smluvní strany se dohodly, že uveřejněni tohoto dodatku v registru smluv zajistí Příjemce.</w:t>
      </w:r>
    </w:p>
    <w:p w:rsidR="00360AA4" w:rsidRDefault="00360AA4" w:rsidP="00431C27">
      <w:pPr>
        <w:jc w:val="both"/>
      </w:pPr>
    </w:p>
    <w:p w:rsidR="00B84F3F" w:rsidRDefault="00360AA4" w:rsidP="00431C27">
      <w:pPr>
        <w:pStyle w:val="Odstavecseseznamem"/>
        <w:numPr>
          <w:ilvl w:val="0"/>
          <w:numId w:val="1"/>
        </w:numPr>
        <w:ind w:left="0"/>
        <w:jc w:val="both"/>
      </w:pPr>
      <w:r>
        <w:t xml:space="preserve">Tento dodatek je vyhotoven ve třech stejnopisech s platností originálu, z nichž jeden je určen pro poskytovatele Ministerstvo zdravotnictví, jeden pro příjemce a druhý pro </w:t>
      </w:r>
      <w:proofErr w:type="spellStart"/>
      <w:r w:rsidR="00902AA2">
        <w:t>s</w:t>
      </w:r>
      <w:r>
        <w:t>polupříjemce</w:t>
      </w:r>
      <w:proofErr w:type="spellEnd"/>
      <w:r>
        <w:t>.</w:t>
      </w:r>
    </w:p>
    <w:p w:rsidR="00B84F3F" w:rsidRDefault="00B84F3F"/>
    <w:p w:rsidR="00354143" w:rsidRDefault="00354143"/>
    <w:p w:rsidR="00360AA4" w:rsidRDefault="00360AA4"/>
    <w:p w:rsidR="00360AA4" w:rsidRDefault="00360AA4">
      <w:r>
        <w:t>V Brně dne:</w:t>
      </w:r>
    </w:p>
    <w:p w:rsidR="00360AA4" w:rsidRDefault="00360AA4"/>
    <w:p w:rsidR="00360AA4" w:rsidRDefault="00360AA4"/>
    <w:p w:rsidR="00360AA4" w:rsidRDefault="00360AA4">
      <w:r>
        <w:t>....................................</w:t>
      </w:r>
    </w:p>
    <w:p w:rsidR="00360AA4" w:rsidRDefault="00360AA4">
      <w:r>
        <w:t>Mgr. Jiří Kohoutek, Ph.D.</w:t>
      </w:r>
    </w:p>
    <w:p w:rsidR="00360AA4" w:rsidRDefault="00360AA4">
      <w:r>
        <w:t>Pověřený řízením</w:t>
      </w:r>
    </w:p>
    <w:p w:rsidR="00360AA4" w:rsidRDefault="00360AA4">
      <w:r>
        <w:t>Výzkumný ústav veterinárního lékařství, v. v. i.</w:t>
      </w:r>
    </w:p>
    <w:p w:rsidR="00360AA4" w:rsidRDefault="00360AA4">
      <w:r>
        <w:t>Příjemce</w:t>
      </w:r>
    </w:p>
    <w:p w:rsidR="00360AA4" w:rsidRDefault="00360AA4"/>
    <w:p w:rsidR="00360AA4" w:rsidRDefault="00360AA4"/>
    <w:p w:rsidR="00360AA4" w:rsidRDefault="00360AA4"/>
    <w:p w:rsidR="00360AA4" w:rsidRDefault="00360AA4"/>
    <w:p w:rsidR="00360AA4" w:rsidRDefault="00360AA4">
      <w:r>
        <w:t>V </w:t>
      </w:r>
      <w:r w:rsidR="001752BD">
        <w:t>Brně</w:t>
      </w:r>
      <w:r>
        <w:t xml:space="preserve"> dne:</w:t>
      </w:r>
    </w:p>
    <w:p w:rsidR="00360AA4" w:rsidRDefault="00360AA4"/>
    <w:p w:rsidR="00360AA4" w:rsidRDefault="00360AA4"/>
    <w:p w:rsidR="00360AA4" w:rsidRDefault="00360AA4">
      <w:r>
        <w:t>......................................</w:t>
      </w:r>
    </w:p>
    <w:p w:rsidR="001752BD" w:rsidRDefault="001752BD">
      <w:r>
        <w:t xml:space="preserve">prof. MUDr. Martin Bareš </w:t>
      </w:r>
    </w:p>
    <w:p w:rsidR="00360AA4" w:rsidRDefault="001752BD">
      <w:r>
        <w:t>Děkan</w:t>
      </w:r>
    </w:p>
    <w:p w:rsidR="001752BD" w:rsidRDefault="001752BD">
      <w:r w:rsidRPr="001752BD">
        <w:t xml:space="preserve">Lékařská fakulta </w:t>
      </w:r>
      <w:r>
        <w:t xml:space="preserve">Masarykovy univerzity </w:t>
      </w:r>
    </w:p>
    <w:p w:rsidR="00360AA4" w:rsidRPr="00354143" w:rsidRDefault="00360AA4">
      <w:r>
        <w:t>Spolupříjemce</w:t>
      </w:r>
    </w:p>
    <w:sectPr w:rsidR="00360AA4" w:rsidRPr="0035414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B53D68"/>
    <w:multiLevelType w:val="hybridMultilevel"/>
    <w:tmpl w:val="8E5864C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NzGzMDc1NTQwsrBU0lEKTi0uzszPAykwrAUAlatmViwAAAA="/>
  </w:docVars>
  <w:rsids>
    <w:rsidRoot w:val="00354143"/>
    <w:rsid w:val="00142811"/>
    <w:rsid w:val="001607B5"/>
    <w:rsid w:val="001752BD"/>
    <w:rsid w:val="00354143"/>
    <w:rsid w:val="00360AA4"/>
    <w:rsid w:val="003E45F6"/>
    <w:rsid w:val="00416241"/>
    <w:rsid w:val="00431C27"/>
    <w:rsid w:val="00785BF2"/>
    <w:rsid w:val="00902AA2"/>
    <w:rsid w:val="00B84F3F"/>
    <w:rsid w:val="00B95609"/>
    <w:rsid w:val="00B97479"/>
    <w:rsid w:val="00BB780E"/>
    <w:rsid w:val="00D43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0B1E62"/>
  <w15:docId w15:val="{A67B2304-9EC6-468E-B40B-651F0B7AD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431C27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B9560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9560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4</Words>
  <Characters>2921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ÚVeL Brno</Company>
  <LinksUpToDate>false</LinksUpToDate>
  <CharactersWithSpaces>3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éta Osinová</dc:creator>
  <cp:lastModifiedBy>Pavla Dvořáková</cp:lastModifiedBy>
  <cp:revision>3</cp:revision>
  <cp:lastPrinted>2019-09-09T13:06:00Z</cp:lastPrinted>
  <dcterms:created xsi:type="dcterms:W3CDTF">2019-09-19T10:59:00Z</dcterms:created>
  <dcterms:modified xsi:type="dcterms:W3CDTF">2019-09-19T10:59:00Z</dcterms:modified>
</cp:coreProperties>
</file>